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C6AEB1" w14:textId="037B419F" w:rsidR="00E43741" w:rsidRPr="000A4C3D" w:rsidRDefault="00E43741" w:rsidP="00315B46">
      <w:pPr>
        <w:pStyle w:val="ListParagraph"/>
      </w:pPr>
    </w:p>
    <w:sectPr w:rsidR="00E43741" w:rsidRPr="000A4C3D" w:rsidSect="005150C6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C66D49" w14:textId="77777777" w:rsidR="00BC67FC" w:rsidRDefault="00BC67FC" w:rsidP="006F1EC6">
      <w:pPr>
        <w:spacing w:after="0" w:line="240" w:lineRule="auto"/>
      </w:pPr>
      <w:r>
        <w:separator/>
      </w:r>
    </w:p>
  </w:endnote>
  <w:endnote w:type="continuationSeparator" w:id="0">
    <w:p w14:paraId="269C7A7D" w14:textId="77777777" w:rsidR="00BC67FC" w:rsidRDefault="00BC67FC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18DA99" w14:textId="77777777" w:rsidR="00BC67FC" w:rsidRDefault="00BC67FC" w:rsidP="006F1EC6">
      <w:pPr>
        <w:spacing w:after="0" w:line="240" w:lineRule="auto"/>
      </w:pPr>
      <w:r>
        <w:separator/>
      </w:r>
    </w:p>
  </w:footnote>
  <w:footnote w:type="continuationSeparator" w:id="0">
    <w:p w14:paraId="13CD2B5C" w14:textId="77777777" w:rsidR="00BC67FC" w:rsidRDefault="00BC67FC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96pt;height:80.4pt" o:bullet="t">
        <v:imagedata r:id="rId1" o:title="+"/>
      </v:shape>
    </w:pict>
  </w:numPicBullet>
  <w:numPicBullet w:numPicBulletId="1">
    <w:pict>
      <v:shape id="_x0000_i1051" type="#_x0000_t75" style="width:96pt;height:80.4pt" o:bullet="t">
        <v:imagedata r:id="rId2" o:title="clip_image001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F6F59"/>
    <w:multiLevelType w:val="hybridMultilevel"/>
    <w:tmpl w:val="0ECE6572"/>
    <w:lvl w:ilvl="0" w:tplc="67243BB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3"/>
  </w:num>
  <w:num w:numId="2" w16cid:durableId="1127890547">
    <w:abstractNumId w:val="4"/>
  </w:num>
  <w:num w:numId="3" w16cid:durableId="2106490807">
    <w:abstractNumId w:val="2"/>
  </w:num>
  <w:num w:numId="4" w16cid:durableId="586841326">
    <w:abstractNumId w:val="0"/>
  </w:num>
  <w:num w:numId="5" w16cid:durableId="1114056759">
    <w:abstractNumId w:val="5"/>
  </w:num>
  <w:num w:numId="6" w16cid:durableId="97533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U1NDMyMzK3NDNX0lEKTi0uzszPAykwqQUAksWjYSwAAAA="/>
  </w:docVars>
  <w:rsids>
    <w:rsidRoot w:val="00DC775B"/>
    <w:rsid w:val="00002725"/>
    <w:rsid w:val="00010906"/>
    <w:rsid w:val="00021958"/>
    <w:rsid w:val="000307DD"/>
    <w:rsid w:val="00040F97"/>
    <w:rsid w:val="000A4C3D"/>
    <w:rsid w:val="000E6283"/>
    <w:rsid w:val="000E641C"/>
    <w:rsid w:val="000E6AB8"/>
    <w:rsid w:val="000F73E8"/>
    <w:rsid w:val="00115246"/>
    <w:rsid w:val="00124267"/>
    <w:rsid w:val="001C4812"/>
    <w:rsid w:val="001D7984"/>
    <w:rsid w:val="00201250"/>
    <w:rsid w:val="002168C1"/>
    <w:rsid w:val="00224C6F"/>
    <w:rsid w:val="0029372B"/>
    <w:rsid w:val="00293AF1"/>
    <w:rsid w:val="002F23B9"/>
    <w:rsid w:val="00304A6D"/>
    <w:rsid w:val="00310F3E"/>
    <w:rsid w:val="00315B46"/>
    <w:rsid w:val="00315E92"/>
    <w:rsid w:val="003508F2"/>
    <w:rsid w:val="003E20FF"/>
    <w:rsid w:val="003E32D7"/>
    <w:rsid w:val="00402A6F"/>
    <w:rsid w:val="0046622C"/>
    <w:rsid w:val="00487D80"/>
    <w:rsid w:val="00493420"/>
    <w:rsid w:val="004C6AE0"/>
    <w:rsid w:val="004D057A"/>
    <w:rsid w:val="004D5B25"/>
    <w:rsid w:val="004E6C58"/>
    <w:rsid w:val="004E7543"/>
    <w:rsid w:val="0051124C"/>
    <w:rsid w:val="005150C6"/>
    <w:rsid w:val="00527BD5"/>
    <w:rsid w:val="005D0224"/>
    <w:rsid w:val="006259D8"/>
    <w:rsid w:val="00641939"/>
    <w:rsid w:val="006F1858"/>
    <w:rsid w:val="006F1EC6"/>
    <w:rsid w:val="007023F4"/>
    <w:rsid w:val="007124FC"/>
    <w:rsid w:val="00736C9E"/>
    <w:rsid w:val="007557A6"/>
    <w:rsid w:val="0075744C"/>
    <w:rsid w:val="00765E7A"/>
    <w:rsid w:val="007B6C0A"/>
    <w:rsid w:val="007C1E26"/>
    <w:rsid w:val="007E6AC7"/>
    <w:rsid w:val="00807816"/>
    <w:rsid w:val="0085295F"/>
    <w:rsid w:val="0085374E"/>
    <w:rsid w:val="00891C84"/>
    <w:rsid w:val="008B5F3D"/>
    <w:rsid w:val="00917EF3"/>
    <w:rsid w:val="00920C80"/>
    <w:rsid w:val="00945DA9"/>
    <w:rsid w:val="0096616E"/>
    <w:rsid w:val="00971CEA"/>
    <w:rsid w:val="009A4CFD"/>
    <w:rsid w:val="009B1C33"/>
    <w:rsid w:val="009B69D1"/>
    <w:rsid w:val="009F19BE"/>
    <w:rsid w:val="00A81CF3"/>
    <w:rsid w:val="00B04CCC"/>
    <w:rsid w:val="00B259A3"/>
    <w:rsid w:val="00B77CFE"/>
    <w:rsid w:val="00B90ED8"/>
    <w:rsid w:val="00BC67FC"/>
    <w:rsid w:val="00BF1DC8"/>
    <w:rsid w:val="00C75EED"/>
    <w:rsid w:val="00C82B07"/>
    <w:rsid w:val="00CA63EC"/>
    <w:rsid w:val="00CC2E8A"/>
    <w:rsid w:val="00CE624E"/>
    <w:rsid w:val="00D02445"/>
    <w:rsid w:val="00D04C3E"/>
    <w:rsid w:val="00D13B29"/>
    <w:rsid w:val="00D47B09"/>
    <w:rsid w:val="00D6423F"/>
    <w:rsid w:val="00D70D49"/>
    <w:rsid w:val="00D86295"/>
    <w:rsid w:val="00DC65ED"/>
    <w:rsid w:val="00DC775B"/>
    <w:rsid w:val="00DD4D5E"/>
    <w:rsid w:val="00DE59FC"/>
    <w:rsid w:val="00E316A2"/>
    <w:rsid w:val="00E43741"/>
    <w:rsid w:val="00EB1048"/>
    <w:rsid w:val="00EB467E"/>
    <w:rsid w:val="00EC7B4F"/>
    <w:rsid w:val="00ED3FBB"/>
    <w:rsid w:val="00ED59EB"/>
    <w:rsid w:val="00F33FC2"/>
    <w:rsid w:val="00F543DF"/>
    <w:rsid w:val="00F8230B"/>
    <w:rsid w:val="00FB41D5"/>
    <w:rsid w:val="00FC4FC3"/>
    <w:rsid w:val="00FD3035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5B46"/>
    <w:pPr>
      <w:ind w:left="720"/>
      <w:contextualSpacing/>
      <w:jc w:val="both"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4</cp:revision>
  <cp:lastPrinted>2022-07-14T13:37:00Z</cp:lastPrinted>
  <dcterms:created xsi:type="dcterms:W3CDTF">2024-06-08T04:40:00Z</dcterms:created>
  <dcterms:modified xsi:type="dcterms:W3CDTF">2024-06-08T05:30:00Z</dcterms:modified>
</cp:coreProperties>
</file>